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B48D1" w14:textId="77777777" w:rsidR="0013302F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401D52B9" w14:textId="0B82677F" w:rsidR="0013302F" w:rsidRPr="00681449" w:rsidRDefault="0013302F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PERSONAL DETAILS</w:t>
      </w:r>
    </w:p>
    <w:p w14:paraId="677D1523" w14:textId="3D73DDDD" w:rsidR="00182D5E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N</w:t>
      </w:r>
      <w:r w:rsidR="00182D5E" w:rsidRPr="00681449">
        <w:rPr>
          <w:rFonts w:ascii="Arial" w:hAnsi="Arial" w:cs="Arial"/>
        </w:rPr>
        <w:t>ame:</w:t>
      </w:r>
      <w:r w:rsidRPr="00681449">
        <w:rPr>
          <w:rFonts w:ascii="Arial" w:hAnsi="Arial" w:cs="Arial"/>
        </w:rPr>
        <w:t xml:space="preserve"> </w:t>
      </w:r>
      <w:r w:rsidR="00EB7245">
        <w:rPr>
          <w:rFonts w:ascii="Arial" w:hAnsi="Arial" w:cs="Arial"/>
        </w:rPr>
        <w:t>Smith Thapa</w:t>
      </w:r>
    </w:p>
    <w:p w14:paraId="44A0C013" w14:textId="19DF8DD1" w:rsidR="00182D5E" w:rsidRPr="00681449" w:rsidRDefault="00182D5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Address:</w:t>
      </w:r>
      <w:r w:rsidR="0013302F" w:rsidRPr="00681449">
        <w:rPr>
          <w:rFonts w:ascii="Arial" w:hAnsi="Arial" w:cs="Arial"/>
        </w:rPr>
        <w:t xml:space="preserve"> </w:t>
      </w:r>
      <w:r w:rsidR="002B4775">
        <w:rPr>
          <w:rFonts w:ascii="Arial" w:hAnsi="Arial" w:cs="Arial"/>
        </w:rPr>
        <w:t>Sydney</w:t>
      </w:r>
      <w:r w:rsidR="00EB7245">
        <w:rPr>
          <w:rFonts w:ascii="Arial" w:hAnsi="Arial" w:cs="Arial"/>
        </w:rPr>
        <w:t>, NSW 2760</w:t>
      </w:r>
    </w:p>
    <w:p w14:paraId="65F56301" w14:textId="1FA50829" w:rsidR="00182D5E" w:rsidRPr="00681449" w:rsidRDefault="00182D5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Telephone:</w:t>
      </w:r>
      <w:r w:rsidR="0013302F" w:rsidRPr="00681449">
        <w:rPr>
          <w:rFonts w:ascii="Arial" w:hAnsi="Arial" w:cs="Arial"/>
        </w:rPr>
        <w:t xml:space="preserve"> 0</w:t>
      </w:r>
      <w:r w:rsidR="00EB7245">
        <w:rPr>
          <w:rFonts w:ascii="Arial" w:hAnsi="Arial" w:cs="Arial"/>
        </w:rPr>
        <w:t>416762880</w:t>
      </w:r>
      <w:r w:rsidR="0013302F" w:rsidRPr="00681449">
        <w:rPr>
          <w:rFonts w:ascii="Arial" w:hAnsi="Arial" w:cs="Arial"/>
        </w:rPr>
        <w:t xml:space="preserve"> (Mobile)</w:t>
      </w:r>
    </w:p>
    <w:p w14:paraId="11E40FDB" w14:textId="328BCF3C" w:rsidR="00182D5E" w:rsidRDefault="00182D5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Email:</w:t>
      </w:r>
      <w:r w:rsidR="0013302F" w:rsidRPr="00681449">
        <w:rPr>
          <w:rFonts w:ascii="Arial" w:hAnsi="Arial" w:cs="Arial"/>
        </w:rPr>
        <w:t xml:space="preserve"> </w:t>
      </w:r>
      <w:hyperlink r:id="rId7" w:history="1">
        <w:r w:rsidR="00B50151" w:rsidRPr="00F572DF">
          <w:rPr>
            <w:rStyle w:val="Hyperlink"/>
            <w:rFonts w:ascii="Arial" w:hAnsi="Arial" w:cs="Arial"/>
          </w:rPr>
          <w:t>smith10rooney@gmail.com</w:t>
        </w:r>
      </w:hyperlink>
    </w:p>
    <w:p w14:paraId="39F415D3" w14:textId="386F1BC0" w:rsidR="00B50151" w:rsidRPr="009427A1" w:rsidRDefault="008C476B" w:rsidP="009427A1">
      <w:pPr>
        <w:rPr>
          <w:rFonts w:ascii="Arial" w:hAnsi="Arial" w:cs="Arial"/>
          <w:color w:val="0563C1" w:themeColor="hyperlink"/>
          <w:u w:val="single"/>
          <w:lang w:val="en-US"/>
        </w:rPr>
      </w:pPr>
      <w:r>
        <w:rPr>
          <w:rFonts w:ascii="Arial" w:hAnsi="Arial" w:cs="Arial"/>
        </w:rPr>
        <w:t xml:space="preserve">Portfolio </w:t>
      </w:r>
      <w:r w:rsidR="00B50151">
        <w:rPr>
          <w:rFonts w:ascii="Arial" w:hAnsi="Arial" w:cs="Arial"/>
        </w:rPr>
        <w:t xml:space="preserve">Website: </w:t>
      </w:r>
      <w:r w:rsidR="009427A1" w:rsidRPr="009427A1">
        <w:rPr>
          <w:rFonts w:ascii="Arial" w:hAnsi="Arial" w:cs="Arial"/>
          <w:color w:val="0563C1" w:themeColor="hyperlink"/>
          <w:u w:val="single"/>
          <w:lang w:val="en-US"/>
        </w:rPr>
        <w:t>www.smiththapa.com</w:t>
      </w:r>
    </w:p>
    <w:p w14:paraId="75410D03" w14:textId="58123C74" w:rsidR="00182D5E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5B9D1EBB" w14:textId="77E1BC76" w:rsidR="00182D5E" w:rsidRPr="00681449" w:rsidRDefault="0013302F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CAREER OBJECTIVE</w:t>
      </w:r>
    </w:p>
    <w:p w14:paraId="4F9A7C51" w14:textId="3315843D" w:rsidR="0013302F" w:rsidRPr="00681449" w:rsidRDefault="00863D2E" w:rsidP="00C06345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 am a </w:t>
      </w:r>
      <w:r w:rsidR="0012746B">
        <w:rPr>
          <w:rFonts w:ascii="Arial" w:hAnsi="Arial" w:cs="Arial"/>
        </w:rPr>
        <w:t>software developer</w:t>
      </w:r>
      <w:r w:rsidR="00082037">
        <w:rPr>
          <w:rFonts w:ascii="Arial" w:hAnsi="Arial" w:cs="Arial"/>
        </w:rPr>
        <w:t xml:space="preserve"> looking for </w:t>
      </w:r>
      <w:r>
        <w:rPr>
          <w:rFonts w:ascii="Arial" w:hAnsi="Arial" w:cs="Arial"/>
        </w:rPr>
        <w:t xml:space="preserve">a challenging role in a reputable organization </w:t>
      </w:r>
      <w:r w:rsidR="00EB7245" w:rsidRPr="00681449">
        <w:rPr>
          <w:rFonts w:ascii="Arial" w:hAnsi="Arial" w:cs="Arial"/>
        </w:rPr>
        <w:t>where</w:t>
      </w:r>
      <w:r w:rsidR="00082037">
        <w:rPr>
          <w:rFonts w:ascii="Arial" w:hAnsi="Arial" w:cs="Arial"/>
        </w:rPr>
        <w:t xml:space="preserve"> I can apply my knowledge and skills</w:t>
      </w:r>
      <w:r w:rsidR="00EB7245">
        <w:rPr>
          <w:rFonts w:ascii="Arial" w:hAnsi="Arial" w:cs="Arial"/>
        </w:rPr>
        <w:t xml:space="preserve"> of creating beautiful and user-friendly</w:t>
      </w:r>
      <w:r>
        <w:rPr>
          <w:rFonts w:ascii="Arial" w:hAnsi="Arial" w:cs="Arial"/>
        </w:rPr>
        <w:t xml:space="preserve"> </w:t>
      </w:r>
      <w:r w:rsidR="00EB7245">
        <w:rPr>
          <w:rFonts w:ascii="Arial" w:hAnsi="Arial" w:cs="Arial"/>
        </w:rPr>
        <w:t>applications.</w:t>
      </w:r>
      <w:r w:rsidR="0008203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y a</w:t>
      </w:r>
      <w:r w:rsidR="001167D8" w:rsidRPr="00681449">
        <w:rPr>
          <w:rFonts w:ascii="Arial" w:hAnsi="Arial" w:cs="Arial"/>
        </w:rPr>
        <w:t>bilit</w:t>
      </w:r>
      <w:r w:rsidR="00796323">
        <w:rPr>
          <w:rFonts w:ascii="Arial" w:hAnsi="Arial" w:cs="Arial"/>
        </w:rPr>
        <w:t>y</w:t>
      </w:r>
      <w:r>
        <w:rPr>
          <w:rFonts w:ascii="Arial" w:hAnsi="Arial" w:cs="Arial"/>
        </w:rPr>
        <w:t xml:space="preserve"> </w:t>
      </w:r>
      <w:r w:rsidR="001167D8" w:rsidRPr="00681449">
        <w:rPr>
          <w:rFonts w:ascii="Arial" w:hAnsi="Arial" w:cs="Arial"/>
        </w:rPr>
        <w:t>to solve problem with logical thinking, time management and excellent communication skills will ensure a positive contribution to any working environment.</w:t>
      </w:r>
    </w:p>
    <w:p w14:paraId="45C5E7AE" w14:textId="77777777" w:rsidR="0013302F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5921944A" w14:textId="28F2A0FA" w:rsidR="00182D5E" w:rsidRDefault="00182D5E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EDUCATION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145"/>
        <w:gridCol w:w="2090"/>
        <w:gridCol w:w="2689"/>
        <w:gridCol w:w="3569"/>
      </w:tblGrid>
      <w:tr w:rsidR="00C41EE3" w14:paraId="69098A2A" w14:textId="77777777" w:rsidTr="00796323">
        <w:tc>
          <w:tcPr>
            <w:tcW w:w="1145" w:type="dxa"/>
          </w:tcPr>
          <w:p w14:paraId="1089609A" w14:textId="774B0078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</w:t>
            </w:r>
          </w:p>
        </w:tc>
        <w:tc>
          <w:tcPr>
            <w:tcW w:w="2090" w:type="dxa"/>
          </w:tcPr>
          <w:p w14:paraId="014BAC98" w14:textId="6FF8030B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urse</w:t>
            </w:r>
          </w:p>
        </w:tc>
        <w:tc>
          <w:tcPr>
            <w:tcW w:w="2689" w:type="dxa"/>
          </w:tcPr>
          <w:p w14:paraId="4F2902FB" w14:textId="428A604C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itution</w:t>
            </w:r>
          </w:p>
        </w:tc>
        <w:tc>
          <w:tcPr>
            <w:tcW w:w="3569" w:type="dxa"/>
          </w:tcPr>
          <w:p w14:paraId="73644720" w14:textId="55F15573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hievements</w:t>
            </w:r>
          </w:p>
        </w:tc>
      </w:tr>
      <w:tr w:rsidR="00C41EE3" w14:paraId="3FD7CAD2" w14:textId="77777777" w:rsidTr="00796323">
        <w:tc>
          <w:tcPr>
            <w:tcW w:w="1145" w:type="dxa"/>
          </w:tcPr>
          <w:p w14:paraId="2E064AB2" w14:textId="036CA13A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</w:rPr>
              <w:t xml:space="preserve">2017 to </w:t>
            </w:r>
            <w:r w:rsidR="00EF0C28">
              <w:rPr>
                <w:rFonts w:ascii="Arial" w:hAnsi="Arial" w:cs="Arial"/>
                <w:bCs/>
              </w:rPr>
              <w:t>2019</w:t>
            </w:r>
          </w:p>
        </w:tc>
        <w:tc>
          <w:tcPr>
            <w:tcW w:w="2090" w:type="dxa"/>
          </w:tcPr>
          <w:p w14:paraId="426C558C" w14:textId="5C7840B8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</w:rPr>
              <w:t>Bachelor of Information Technology</w:t>
            </w:r>
            <w:r w:rsidR="00796323">
              <w:rPr>
                <w:rFonts w:ascii="Arial" w:hAnsi="Arial" w:cs="Arial"/>
                <w:bCs/>
              </w:rPr>
              <w:t xml:space="preserve"> (Software Major)</w:t>
            </w:r>
          </w:p>
        </w:tc>
        <w:tc>
          <w:tcPr>
            <w:tcW w:w="2689" w:type="dxa"/>
          </w:tcPr>
          <w:p w14:paraId="41B5132A" w14:textId="680D4096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</w:t>
            </w:r>
            <w:r w:rsidR="00EB7245">
              <w:rPr>
                <w:rFonts w:ascii="Arial" w:hAnsi="Arial" w:cs="Arial"/>
                <w:b/>
              </w:rPr>
              <w:t xml:space="preserve">entral Queensland </w:t>
            </w:r>
            <w:r>
              <w:rPr>
                <w:rFonts w:ascii="Arial" w:hAnsi="Arial" w:cs="Arial"/>
                <w:b/>
              </w:rPr>
              <w:t>University</w:t>
            </w:r>
          </w:p>
          <w:p w14:paraId="511AAF41" w14:textId="692CF4CB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569" w:type="dxa"/>
          </w:tcPr>
          <w:p w14:paraId="47303998" w14:textId="77777777" w:rsidR="00C41EE3" w:rsidRPr="00C41EE3" w:rsidRDefault="00C41EE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</w:rPr>
              <w:t>CQUniversity VC Scholarship</w:t>
            </w:r>
          </w:p>
          <w:p w14:paraId="07C230D3" w14:textId="188B9159" w:rsidR="00C41EE3" w:rsidRPr="00C41EE3" w:rsidRDefault="0079632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Cs/>
              </w:rPr>
              <w:t>Passed with High Distinction, 6.458 GPA</w:t>
            </w:r>
          </w:p>
        </w:tc>
      </w:tr>
      <w:tr w:rsidR="00C41EE3" w14:paraId="0FFE7DE6" w14:textId="77777777" w:rsidTr="00796323">
        <w:tc>
          <w:tcPr>
            <w:tcW w:w="1145" w:type="dxa"/>
          </w:tcPr>
          <w:p w14:paraId="048540D3" w14:textId="27C2597F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  <w:color w:val="000000" w:themeColor="text1"/>
              </w:rPr>
              <w:t>2014 to 2016</w:t>
            </w:r>
          </w:p>
        </w:tc>
        <w:tc>
          <w:tcPr>
            <w:tcW w:w="2090" w:type="dxa"/>
          </w:tcPr>
          <w:p w14:paraId="3A341E11" w14:textId="3E59E9E5" w:rsidR="00C41EE3" w:rsidRPr="00C41EE3" w:rsidRDefault="00C41EE3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Cs/>
                <w:color w:val="000000" w:themeColor="text1"/>
              </w:rPr>
            </w:pPr>
            <w:r w:rsidRPr="00C41EE3">
              <w:rPr>
                <w:rFonts w:ascii="Arial" w:hAnsi="Arial" w:cs="Arial"/>
                <w:bCs/>
                <w:color w:val="000000" w:themeColor="text1"/>
              </w:rPr>
              <w:t>Higher</w:t>
            </w:r>
            <w:r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 w:rsidRPr="00C41EE3">
              <w:rPr>
                <w:rFonts w:ascii="Arial" w:hAnsi="Arial" w:cs="Arial"/>
                <w:bCs/>
                <w:color w:val="000000" w:themeColor="text1"/>
              </w:rPr>
              <w:t>School Education Board</w:t>
            </w:r>
          </w:p>
          <w:p w14:paraId="0714A3BD" w14:textId="495EF003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689" w:type="dxa"/>
          </w:tcPr>
          <w:p w14:paraId="0ED151DE" w14:textId="3A68A48C" w:rsidR="00C41EE3" w:rsidRPr="00681449" w:rsidRDefault="00EB7245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 xml:space="preserve">SOS </w:t>
            </w: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  <w:r w:rsidRPr="00EB7245">
              <w:rPr>
                <w:rFonts w:ascii="Arial" w:hAnsi="Arial" w:cs="Arial"/>
                <w:b/>
                <w:color w:val="000000" w:themeColor="text1"/>
              </w:rPr>
              <w:t xml:space="preserve">ermann </w:t>
            </w:r>
            <w:r>
              <w:rPr>
                <w:rFonts w:ascii="Arial" w:hAnsi="Arial" w:cs="Arial"/>
                <w:b/>
                <w:color w:val="000000" w:themeColor="text1"/>
              </w:rPr>
              <w:t>G</w:t>
            </w:r>
            <w:r w:rsidRPr="00EB7245">
              <w:rPr>
                <w:rFonts w:ascii="Arial" w:hAnsi="Arial" w:cs="Arial"/>
                <w:b/>
                <w:color w:val="000000" w:themeColor="text1"/>
              </w:rPr>
              <w:t xml:space="preserve">meiner </w:t>
            </w:r>
            <w:r>
              <w:rPr>
                <w:rFonts w:ascii="Arial" w:hAnsi="Arial" w:cs="Arial"/>
                <w:b/>
                <w:color w:val="000000" w:themeColor="text1"/>
              </w:rPr>
              <w:t>S</w:t>
            </w:r>
            <w:r w:rsidRPr="00EB7245">
              <w:rPr>
                <w:rFonts w:ascii="Arial" w:hAnsi="Arial" w:cs="Arial"/>
                <w:b/>
                <w:color w:val="000000" w:themeColor="text1"/>
              </w:rPr>
              <w:t>chool</w:t>
            </w:r>
            <w:r w:rsidR="00C41EE3" w:rsidRPr="00681449"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14:paraId="3DDA4F45" w14:textId="77777777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69" w:type="dxa"/>
          </w:tcPr>
          <w:p w14:paraId="4DD4625B" w14:textId="3D53CE43" w:rsidR="00C41EE3" w:rsidRDefault="00C41EE3" w:rsidP="00C0634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color w:val="000000" w:themeColor="text1"/>
              </w:rPr>
            </w:pPr>
            <w:r w:rsidRPr="00681449">
              <w:rPr>
                <w:rFonts w:ascii="Arial" w:eastAsia="Times New Roman" w:hAnsi="Arial" w:cs="Arial"/>
                <w:color w:val="000000" w:themeColor="text1"/>
              </w:rPr>
              <w:t>Intermediate in Science (Mathematics)</w:t>
            </w:r>
          </w:p>
          <w:p w14:paraId="531CAC64" w14:textId="3E17E06E" w:rsidR="00796323" w:rsidRPr="00681449" w:rsidRDefault="00796323" w:rsidP="00C0634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Passed with Distinction</w:t>
            </w:r>
          </w:p>
          <w:p w14:paraId="7B1FDA16" w14:textId="77777777" w:rsidR="00C41EE3" w:rsidRDefault="00C41EE3" w:rsidP="00C06345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</w:tbl>
    <w:p w14:paraId="67B38230" w14:textId="77777777" w:rsidR="00137B3E" w:rsidRPr="00681449" w:rsidRDefault="00137B3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79663320" w14:textId="77777777" w:rsidR="00FC41DE" w:rsidRDefault="00FC41DE" w:rsidP="00C06345">
      <w:pPr>
        <w:spacing w:line="276" w:lineRule="auto"/>
        <w:rPr>
          <w:rFonts w:ascii="Arial" w:hAnsi="Arial" w:cs="Arial"/>
          <w:b/>
        </w:rPr>
      </w:pPr>
    </w:p>
    <w:p w14:paraId="1D536B1D" w14:textId="0BAB4C65" w:rsidR="00182D5E" w:rsidRPr="00681449" w:rsidRDefault="00182D5E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WORK EXPERIENCE</w:t>
      </w:r>
    </w:p>
    <w:p w14:paraId="2E5E0803" w14:textId="1ED3D486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i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Feb 2020 - </w:t>
      </w:r>
      <w:r w:rsidRPr="00681449">
        <w:rPr>
          <w:rFonts w:ascii="Arial" w:hAnsi="Arial" w:cs="Arial"/>
          <w:i/>
          <w:color w:val="000000" w:themeColor="text1"/>
        </w:rPr>
        <w:tab/>
      </w:r>
      <w:r>
        <w:rPr>
          <w:rFonts w:ascii="Arial" w:hAnsi="Arial" w:cs="Arial"/>
          <w:i/>
          <w:color w:val="000000" w:themeColor="text1"/>
        </w:rPr>
        <w:t>Now</w:t>
      </w:r>
    </w:p>
    <w:p w14:paraId="686617EE" w14:textId="59236C32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Software Developer</w:t>
      </w:r>
      <w:r w:rsidRPr="00681449">
        <w:rPr>
          <w:rFonts w:ascii="Arial" w:hAnsi="Arial" w:cs="Arial"/>
          <w:b/>
          <w:color w:val="000000" w:themeColor="text1"/>
        </w:rPr>
        <w:t xml:space="preserve"> </w:t>
      </w:r>
      <w:r w:rsidRPr="00681449">
        <w:rPr>
          <w:rFonts w:ascii="Arial" w:hAnsi="Arial" w:cs="Arial"/>
          <w:color w:val="000000" w:themeColor="text1"/>
        </w:rPr>
        <w:t>(</w:t>
      </w:r>
      <w:r>
        <w:rPr>
          <w:rFonts w:ascii="Arial" w:hAnsi="Arial" w:cs="Arial"/>
          <w:color w:val="000000" w:themeColor="text1"/>
        </w:rPr>
        <w:t>Full T</w:t>
      </w:r>
      <w:r w:rsidRPr="00681449">
        <w:rPr>
          <w:rFonts w:ascii="Arial" w:hAnsi="Arial" w:cs="Arial"/>
          <w:color w:val="000000" w:themeColor="text1"/>
        </w:rPr>
        <w:t xml:space="preserve">ime) </w:t>
      </w:r>
    </w:p>
    <w:p w14:paraId="2FB0F22F" w14:textId="6CB3DCAA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andstone Technology, North Sydney</w:t>
      </w:r>
    </w:p>
    <w:p w14:paraId="3247BE0E" w14:textId="77777777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Sydney, Australia</w:t>
      </w:r>
    </w:p>
    <w:p w14:paraId="0552F5C8" w14:textId="77777777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 w:rsidRPr="00681449">
        <w:rPr>
          <w:rFonts w:ascii="Arial" w:hAnsi="Arial" w:cs="Arial"/>
          <w:b/>
          <w:color w:val="000000" w:themeColor="text1"/>
        </w:rPr>
        <w:t xml:space="preserve">Responsibilities: </w:t>
      </w:r>
    </w:p>
    <w:p w14:paraId="4FBF4D11" w14:textId="410B6CC9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Implementing, testing and debugging new features to the existing loan origination system, </w:t>
      </w:r>
      <w:r w:rsidR="00A0142E">
        <w:rPr>
          <w:rFonts w:ascii="Arial" w:eastAsia="Times New Roman" w:hAnsi="Arial" w:cs="Arial"/>
          <w:color w:val="000000" w:themeColor="text1"/>
        </w:rPr>
        <w:t xml:space="preserve">according to the </w:t>
      </w:r>
      <w:r w:rsidRPr="0030200C">
        <w:rPr>
          <w:rFonts w:ascii="Arial" w:eastAsia="Times New Roman" w:hAnsi="Arial" w:cs="Arial"/>
          <w:color w:val="000000" w:themeColor="text1"/>
        </w:rPr>
        <w:t xml:space="preserve">requirements from the client. </w:t>
      </w:r>
    </w:p>
    <w:p w14:paraId="037A1DC7" w14:textId="023631FE" w:rsidR="0030200C" w:rsidRPr="009427A1" w:rsidRDefault="0030200C" w:rsidP="009427A1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Proficient in following technologies: Java EE, </w:t>
      </w:r>
      <w:r w:rsidR="001F7668">
        <w:rPr>
          <w:rFonts w:ascii="Arial" w:eastAsia="Times New Roman" w:hAnsi="Arial" w:cs="Arial"/>
          <w:color w:val="000000" w:themeColor="text1"/>
        </w:rPr>
        <w:t xml:space="preserve">NodeJS, Microsoft SQL Server, </w:t>
      </w:r>
      <w:r w:rsidR="009427A1" w:rsidRPr="0030200C">
        <w:rPr>
          <w:rFonts w:ascii="Arial" w:eastAsia="Times New Roman" w:hAnsi="Arial" w:cs="Arial"/>
          <w:color w:val="000000" w:themeColor="text1"/>
        </w:rPr>
        <w:t>JavaScript</w:t>
      </w:r>
      <w:r w:rsidR="009427A1">
        <w:rPr>
          <w:rFonts w:ascii="Arial" w:eastAsia="Times New Roman" w:hAnsi="Arial" w:cs="Arial"/>
          <w:color w:val="000000" w:themeColor="text1"/>
        </w:rPr>
        <w:t xml:space="preserve">, </w:t>
      </w:r>
      <w:r w:rsidRPr="0030200C">
        <w:rPr>
          <w:rFonts w:ascii="Arial" w:eastAsia="Times New Roman" w:hAnsi="Arial" w:cs="Arial"/>
          <w:color w:val="000000" w:themeColor="text1"/>
        </w:rPr>
        <w:t>Groovy, Hibernat</w:t>
      </w:r>
      <w:bookmarkStart w:id="0" w:name="_GoBack"/>
      <w:bookmarkEnd w:id="0"/>
      <w:r w:rsidRPr="0030200C">
        <w:rPr>
          <w:rFonts w:ascii="Arial" w:eastAsia="Times New Roman" w:hAnsi="Arial" w:cs="Arial"/>
          <w:color w:val="000000" w:themeColor="text1"/>
        </w:rPr>
        <w:t xml:space="preserve">e, Kotlin, </w:t>
      </w:r>
      <w:proofErr w:type="spellStart"/>
      <w:r w:rsidRPr="0030200C">
        <w:rPr>
          <w:rFonts w:ascii="Arial" w:eastAsia="Times New Roman" w:hAnsi="Arial" w:cs="Arial"/>
          <w:color w:val="000000" w:themeColor="text1"/>
        </w:rPr>
        <w:t>Solr</w:t>
      </w:r>
      <w:proofErr w:type="spellEnd"/>
      <w:r w:rsidRPr="0030200C">
        <w:rPr>
          <w:rFonts w:ascii="Arial" w:eastAsia="Times New Roman" w:hAnsi="Arial" w:cs="Arial"/>
          <w:color w:val="000000" w:themeColor="text1"/>
        </w:rPr>
        <w:t xml:space="preserve">, JSF, CSS, </w:t>
      </w:r>
      <w:r w:rsidR="009427A1">
        <w:rPr>
          <w:rFonts w:ascii="Arial" w:eastAsia="Times New Roman" w:hAnsi="Arial" w:cs="Arial"/>
          <w:color w:val="000000" w:themeColor="text1"/>
        </w:rPr>
        <w:t xml:space="preserve">XHTML, </w:t>
      </w:r>
      <w:r w:rsidRPr="009427A1">
        <w:rPr>
          <w:rFonts w:ascii="Arial" w:eastAsia="Times New Roman" w:hAnsi="Arial" w:cs="Arial"/>
          <w:color w:val="000000" w:themeColor="text1"/>
        </w:rPr>
        <w:t xml:space="preserve">Docker, Eclipse, Jenkins, </w:t>
      </w:r>
      <w:proofErr w:type="spellStart"/>
      <w:r w:rsidRPr="009427A1">
        <w:rPr>
          <w:rFonts w:ascii="Arial" w:eastAsia="Times New Roman" w:hAnsi="Arial" w:cs="Arial"/>
          <w:color w:val="000000" w:themeColor="text1"/>
        </w:rPr>
        <w:t>Intellij</w:t>
      </w:r>
      <w:proofErr w:type="spellEnd"/>
      <w:r w:rsidRPr="009427A1">
        <w:rPr>
          <w:rFonts w:ascii="Arial" w:eastAsia="Times New Roman" w:hAnsi="Arial" w:cs="Arial"/>
          <w:color w:val="000000" w:themeColor="text1"/>
        </w:rPr>
        <w:t xml:space="preserve"> IDE.</w:t>
      </w:r>
    </w:p>
    <w:p w14:paraId="7ED50E51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Providing advice, guidance and software expertise to clients to solve various production system incidents. </w:t>
      </w:r>
    </w:p>
    <w:p w14:paraId="4E932E03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lastRenderedPageBreak/>
        <w:t>Working in an Agile team and following Agile rituals such as daily stand-ups, retrospectives and planning.</w:t>
      </w:r>
    </w:p>
    <w:p w14:paraId="7F591B34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Troubleshooting, writing and maintaining programming code to meet system requirements</w:t>
      </w:r>
    </w:p>
    <w:p w14:paraId="18758C3C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Identifying and fixing bugs within the software systems. </w:t>
      </w:r>
    </w:p>
    <w:p w14:paraId="70919477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Documentation of solutions and technical information in Confluence.</w:t>
      </w:r>
    </w:p>
    <w:p w14:paraId="1BF97BB0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Use automated document generation system to generate high quality document templates for clients.</w:t>
      </w:r>
    </w:p>
    <w:p w14:paraId="4D0ADC7D" w14:textId="604B44EB" w:rsid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Adding and maintaining database scripts for production incident support.</w:t>
      </w:r>
    </w:p>
    <w:p w14:paraId="429FD9AA" w14:textId="421C89E1" w:rsidR="009427A1" w:rsidRDefault="009427A1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Use Stash and Gitlab as version control system to merge code, branch for monthly releases, review code and integrate code with </w:t>
      </w:r>
      <w:r w:rsidR="001F7668">
        <w:rPr>
          <w:rFonts w:ascii="Arial" w:eastAsia="Times New Roman" w:hAnsi="Arial" w:cs="Arial"/>
          <w:color w:val="000000" w:themeColor="text1"/>
        </w:rPr>
        <w:t xml:space="preserve">Jenkins </w:t>
      </w:r>
      <w:r>
        <w:rPr>
          <w:rFonts w:ascii="Arial" w:eastAsia="Times New Roman" w:hAnsi="Arial" w:cs="Arial"/>
          <w:color w:val="000000" w:themeColor="text1"/>
        </w:rPr>
        <w:t>CI/CD pipeline.</w:t>
      </w:r>
    </w:p>
    <w:p w14:paraId="2FA460E2" w14:textId="146DD7E3" w:rsidR="009427A1" w:rsidRDefault="009427A1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Refine stories and bugs in the product backlog, discuss </w:t>
      </w:r>
      <w:r w:rsidR="001F7668">
        <w:rPr>
          <w:rFonts w:ascii="Arial" w:eastAsia="Times New Roman" w:hAnsi="Arial" w:cs="Arial"/>
          <w:color w:val="000000" w:themeColor="text1"/>
        </w:rPr>
        <w:t>them</w:t>
      </w:r>
      <w:r>
        <w:rPr>
          <w:rFonts w:ascii="Arial" w:eastAsia="Times New Roman" w:hAnsi="Arial" w:cs="Arial"/>
          <w:color w:val="000000" w:themeColor="text1"/>
        </w:rPr>
        <w:t xml:space="preserve"> in refinement sessions and </w:t>
      </w:r>
      <w:r w:rsidR="003C4EEF">
        <w:rPr>
          <w:rFonts w:ascii="Arial" w:eastAsia="Times New Roman" w:hAnsi="Arial" w:cs="Arial"/>
          <w:color w:val="000000" w:themeColor="text1"/>
        </w:rPr>
        <w:t xml:space="preserve">estimate </w:t>
      </w:r>
      <w:r>
        <w:rPr>
          <w:rFonts w:ascii="Arial" w:eastAsia="Times New Roman" w:hAnsi="Arial" w:cs="Arial"/>
          <w:color w:val="000000" w:themeColor="text1"/>
        </w:rPr>
        <w:t xml:space="preserve">story point using </w:t>
      </w:r>
      <w:proofErr w:type="spellStart"/>
      <w:r>
        <w:rPr>
          <w:rFonts w:ascii="Arial" w:eastAsia="Times New Roman" w:hAnsi="Arial" w:cs="Arial"/>
          <w:color w:val="000000" w:themeColor="text1"/>
        </w:rPr>
        <w:t>planITPoker</w:t>
      </w:r>
      <w:proofErr w:type="spellEnd"/>
    </w:p>
    <w:p w14:paraId="1BDE03EF" w14:textId="006AF7C4" w:rsidR="003C4EEF" w:rsidRDefault="003C4EEF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Write unit tests using Junit and Mockito to maintain &gt;80% code coverage.</w:t>
      </w:r>
    </w:p>
    <w:p w14:paraId="4656B4FD" w14:textId="27C5C1B5" w:rsidR="009427A1" w:rsidRDefault="001F7668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Write smoke tests and automate repetitive functional processes using Selenium.</w:t>
      </w:r>
    </w:p>
    <w:p w14:paraId="68A4FA7E" w14:textId="2927C894" w:rsidR="001F7668" w:rsidRDefault="001F7668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Use Splunk to investigate production logs and conduct root cause analysis for bugs and incidents. </w:t>
      </w:r>
    </w:p>
    <w:p w14:paraId="7646B1C6" w14:textId="77777777" w:rsidR="001F7668" w:rsidRPr="0030200C" w:rsidRDefault="001F7668" w:rsidP="001F7668">
      <w:pPr>
        <w:pStyle w:val="ListParagraph"/>
        <w:ind w:left="784"/>
        <w:rPr>
          <w:rFonts w:ascii="Arial" w:eastAsia="Times New Roman" w:hAnsi="Arial" w:cs="Arial"/>
          <w:color w:val="000000" w:themeColor="text1"/>
        </w:rPr>
      </w:pPr>
    </w:p>
    <w:p w14:paraId="13856775" w14:textId="7FDEB30A" w:rsidR="0030200C" w:rsidRDefault="0030200C" w:rsidP="00C06345">
      <w:pPr>
        <w:spacing w:line="276" w:lineRule="auto"/>
        <w:rPr>
          <w:rFonts w:ascii="Arial" w:hAnsi="Arial" w:cs="Arial"/>
          <w:color w:val="000000" w:themeColor="text1"/>
        </w:rPr>
      </w:pPr>
    </w:p>
    <w:p w14:paraId="1D878809" w14:textId="77777777" w:rsidR="0030200C" w:rsidRPr="00681449" w:rsidRDefault="0030200C" w:rsidP="00C06345">
      <w:pPr>
        <w:spacing w:line="276" w:lineRule="auto"/>
        <w:rPr>
          <w:rFonts w:ascii="Arial" w:hAnsi="Arial" w:cs="Arial"/>
          <w:color w:val="000000" w:themeColor="text1"/>
        </w:rPr>
      </w:pPr>
    </w:p>
    <w:p w14:paraId="2D5B347D" w14:textId="4024C173" w:rsidR="00FF1105" w:rsidRPr="00681449" w:rsidRDefault="00E0048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i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June 2019 - </w:t>
      </w:r>
      <w:r w:rsidR="00FF1105" w:rsidRPr="00681449">
        <w:rPr>
          <w:rFonts w:ascii="Arial" w:hAnsi="Arial" w:cs="Arial"/>
          <w:i/>
          <w:color w:val="000000" w:themeColor="text1"/>
        </w:rPr>
        <w:tab/>
      </w:r>
      <w:r w:rsidR="00863D2E">
        <w:rPr>
          <w:rFonts w:ascii="Arial" w:hAnsi="Arial" w:cs="Arial"/>
          <w:b/>
          <w:color w:val="000000" w:themeColor="text1"/>
        </w:rPr>
        <w:t>Jan 2020</w:t>
      </w:r>
    </w:p>
    <w:p w14:paraId="1EF959EE" w14:textId="5A1AC4D2" w:rsidR="00FF1105" w:rsidRPr="00681449" w:rsidRDefault="00EB724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Customer Service Assistant</w:t>
      </w:r>
      <w:r w:rsidR="00FF1105" w:rsidRPr="00681449">
        <w:rPr>
          <w:rFonts w:ascii="Arial" w:hAnsi="Arial" w:cs="Arial"/>
          <w:b/>
          <w:color w:val="000000" w:themeColor="text1"/>
        </w:rPr>
        <w:t xml:space="preserve"> </w:t>
      </w:r>
      <w:r w:rsidR="00FF1105" w:rsidRPr="00681449">
        <w:rPr>
          <w:rFonts w:ascii="Arial" w:hAnsi="Arial" w:cs="Arial"/>
          <w:color w:val="000000" w:themeColor="text1"/>
        </w:rPr>
        <w:t>(</w:t>
      </w:r>
      <w:r w:rsidR="00E00485">
        <w:rPr>
          <w:rFonts w:ascii="Arial" w:hAnsi="Arial" w:cs="Arial"/>
          <w:color w:val="000000" w:themeColor="text1"/>
        </w:rPr>
        <w:t>P</w:t>
      </w:r>
      <w:r w:rsidR="00FF1105" w:rsidRPr="00681449">
        <w:rPr>
          <w:rFonts w:ascii="Arial" w:hAnsi="Arial" w:cs="Arial"/>
          <w:color w:val="000000" w:themeColor="text1"/>
        </w:rPr>
        <w:t xml:space="preserve">art </w:t>
      </w:r>
      <w:r w:rsidR="00E00485">
        <w:rPr>
          <w:rFonts w:ascii="Arial" w:hAnsi="Arial" w:cs="Arial"/>
          <w:color w:val="000000" w:themeColor="text1"/>
        </w:rPr>
        <w:t>T</w:t>
      </w:r>
      <w:r w:rsidR="00FF1105" w:rsidRPr="00681449">
        <w:rPr>
          <w:rFonts w:ascii="Arial" w:hAnsi="Arial" w:cs="Arial"/>
          <w:color w:val="000000" w:themeColor="text1"/>
        </w:rPr>
        <w:t xml:space="preserve">ime) </w:t>
      </w:r>
    </w:p>
    <w:p w14:paraId="5EFBD3FA" w14:textId="22EF0AEB" w:rsidR="00FF1105" w:rsidRPr="00681449" w:rsidRDefault="00EB724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hemist Warehouse, Bondi Junction</w:t>
      </w:r>
    </w:p>
    <w:p w14:paraId="7E0019D3" w14:textId="77777777" w:rsidR="00FF1105" w:rsidRPr="00681449" w:rsidRDefault="00FF110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Sydney, Australia</w:t>
      </w:r>
    </w:p>
    <w:p w14:paraId="64EBA518" w14:textId="77777777" w:rsidR="00FF1105" w:rsidRPr="00681449" w:rsidRDefault="00FF110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 w:rsidRPr="00681449">
        <w:rPr>
          <w:rFonts w:ascii="Arial" w:hAnsi="Arial" w:cs="Arial"/>
          <w:b/>
          <w:color w:val="000000" w:themeColor="text1"/>
        </w:rPr>
        <w:t xml:space="preserve">Responsibilities: </w:t>
      </w:r>
    </w:p>
    <w:p w14:paraId="3F2963DC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To provide exceptional customer service and serve customer queries and escalate the problems and dissatisfaction to related manager.</w:t>
      </w:r>
    </w:p>
    <w:p w14:paraId="31E8B61B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Replenishing shelves and rotation of products to avoid expiration.</w:t>
      </w:r>
    </w:p>
    <w:p w14:paraId="479EF2B7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Work as a team to complete short-term goals such as completion of load, cleaning of shelves.</w:t>
      </w:r>
    </w:p>
    <w:p w14:paraId="240F8E5F" w14:textId="34B9812D" w:rsidR="00FF1105" w:rsidRDefault="00FF1105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4B9D660D" w14:textId="7060DE3B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4F3A71A6" w14:textId="1026BCA8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39203A38" w14:textId="2466513C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04472AF1" w14:textId="3946FF3F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73BAE75B" w14:textId="644A753C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17805D49" w14:textId="32876EDF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462D0BCF" w14:textId="492ADA37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0C025DE7" w14:textId="77777777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505895D2" w14:textId="77777777" w:rsidR="00C554F8" w:rsidRPr="00681449" w:rsidRDefault="00C554F8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lastRenderedPageBreak/>
        <w:t>………………………………………………………………………………………………………</w:t>
      </w:r>
    </w:p>
    <w:p w14:paraId="2440F56E" w14:textId="250C9AF9" w:rsidR="00182D5E" w:rsidRPr="00681449" w:rsidRDefault="00C554F8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 xml:space="preserve">WORK </w:t>
      </w:r>
      <w:r w:rsidR="00182D5E" w:rsidRPr="00681449">
        <w:rPr>
          <w:rFonts w:ascii="Arial" w:hAnsi="Arial" w:cs="Arial"/>
          <w:b/>
        </w:rPr>
        <w:t>SKILLS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440"/>
        <w:gridCol w:w="4225"/>
      </w:tblGrid>
      <w:tr w:rsidR="00C554F8" w:rsidRPr="00681449" w14:paraId="5D55B867" w14:textId="77777777" w:rsidTr="00D40721">
        <w:tc>
          <w:tcPr>
            <w:tcW w:w="3685" w:type="dxa"/>
          </w:tcPr>
          <w:p w14:paraId="5A22610E" w14:textId="79CF2015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kill</w:t>
            </w:r>
          </w:p>
        </w:tc>
        <w:tc>
          <w:tcPr>
            <w:tcW w:w="1440" w:type="dxa"/>
          </w:tcPr>
          <w:p w14:paraId="73F24906" w14:textId="3DA21C1A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vel</w:t>
            </w:r>
          </w:p>
        </w:tc>
        <w:tc>
          <w:tcPr>
            <w:tcW w:w="4225" w:type="dxa"/>
          </w:tcPr>
          <w:p w14:paraId="30E85D72" w14:textId="42D8E849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rience</w:t>
            </w:r>
          </w:p>
        </w:tc>
      </w:tr>
      <w:tr w:rsidR="00C554F8" w:rsidRPr="00681449" w14:paraId="4CFF600F" w14:textId="77777777" w:rsidTr="00D40721">
        <w:tc>
          <w:tcPr>
            <w:tcW w:w="3685" w:type="dxa"/>
          </w:tcPr>
          <w:p w14:paraId="0701D680" w14:textId="45B872E4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ava </w:t>
            </w:r>
          </w:p>
        </w:tc>
        <w:tc>
          <w:tcPr>
            <w:tcW w:w="1440" w:type="dxa"/>
          </w:tcPr>
          <w:p w14:paraId="6C8E930C" w14:textId="12513B70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4E6F1911" w14:textId="77777777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 xml:space="preserve">Self-taught over </w:t>
            </w:r>
            <w:r w:rsidR="00E00485">
              <w:rPr>
                <w:rFonts w:ascii="Arial" w:hAnsi="Arial" w:cs="Arial"/>
              </w:rPr>
              <w:t>3</w:t>
            </w:r>
            <w:r w:rsidRPr="00681449">
              <w:rPr>
                <w:rFonts w:ascii="Arial" w:hAnsi="Arial" w:cs="Arial"/>
              </w:rPr>
              <w:t xml:space="preserve"> years</w:t>
            </w:r>
          </w:p>
          <w:p w14:paraId="15CB53FB" w14:textId="77777777" w:rsidR="00E00485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courses</w:t>
            </w:r>
          </w:p>
          <w:p w14:paraId="34AC31CD" w14:textId="346188AB" w:rsidR="002B477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2D4C85" w:rsidRPr="00681449" w14:paraId="26551E63" w14:textId="77777777" w:rsidTr="00D40721">
        <w:tc>
          <w:tcPr>
            <w:tcW w:w="3685" w:type="dxa"/>
          </w:tcPr>
          <w:p w14:paraId="4AC5838A" w14:textId="77B6B6ED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va EE (Enterprise Edition)</w:t>
            </w:r>
          </w:p>
        </w:tc>
        <w:tc>
          <w:tcPr>
            <w:tcW w:w="1440" w:type="dxa"/>
          </w:tcPr>
          <w:p w14:paraId="16542D5C" w14:textId="42DBC63C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od</w:t>
            </w:r>
          </w:p>
        </w:tc>
        <w:tc>
          <w:tcPr>
            <w:tcW w:w="4225" w:type="dxa"/>
          </w:tcPr>
          <w:p w14:paraId="365CEF4D" w14:textId="5853FD92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course</w:t>
            </w:r>
          </w:p>
        </w:tc>
      </w:tr>
      <w:tr w:rsidR="00C554F8" w:rsidRPr="00681449" w14:paraId="10759893" w14:textId="77777777" w:rsidTr="00D40721">
        <w:tc>
          <w:tcPr>
            <w:tcW w:w="3685" w:type="dxa"/>
          </w:tcPr>
          <w:p w14:paraId="7C151070" w14:textId="29EA3E1E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de JS</w:t>
            </w:r>
          </w:p>
        </w:tc>
        <w:tc>
          <w:tcPr>
            <w:tcW w:w="1440" w:type="dxa"/>
          </w:tcPr>
          <w:p w14:paraId="4F249598" w14:textId="2E3B27A3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498BBA44" w14:textId="1787F3B6" w:rsidR="00C554F8" w:rsidRPr="00681449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Self-taught</w:t>
            </w:r>
            <w:r w:rsidR="00E00485">
              <w:rPr>
                <w:rFonts w:ascii="Arial" w:hAnsi="Arial" w:cs="Arial"/>
              </w:rPr>
              <w:t xml:space="preserve"> over </w:t>
            </w:r>
            <w:r w:rsidR="009427A1">
              <w:rPr>
                <w:rFonts w:ascii="Arial" w:hAnsi="Arial" w:cs="Arial"/>
              </w:rPr>
              <w:t>1</w:t>
            </w:r>
            <w:r w:rsidR="00E00485">
              <w:rPr>
                <w:rFonts w:ascii="Arial" w:hAnsi="Arial" w:cs="Arial"/>
              </w:rPr>
              <w:t xml:space="preserve"> years</w:t>
            </w:r>
          </w:p>
        </w:tc>
      </w:tr>
      <w:tr w:rsidR="002D4C85" w:rsidRPr="00681449" w14:paraId="37602C5C" w14:textId="77777777" w:rsidTr="00D40721">
        <w:tc>
          <w:tcPr>
            <w:tcW w:w="3685" w:type="dxa"/>
          </w:tcPr>
          <w:p w14:paraId="78E89801" w14:textId="3B800D46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atabase (MongoDB, </w:t>
            </w:r>
            <w:r w:rsidR="002B4775">
              <w:rPr>
                <w:rFonts w:ascii="Arial" w:hAnsi="Arial" w:cs="Arial"/>
              </w:rPr>
              <w:t>Microsoft SQL Server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440" w:type="dxa"/>
          </w:tcPr>
          <w:p w14:paraId="0E1C58A6" w14:textId="79746A1A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65034F6E" w14:textId="77777777" w:rsidR="002D4C85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base University Course</w:t>
            </w:r>
          </w:p>
          <w:p w14:paraId="70819C90" w14:textId="6D41BB83" w:rsidR="002D4C8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C554F8" w:rsidRPr="00681449" w14:paraId="61E8729F" w14:textId="77777777" w:rsidTr="00D40721">
        <w:tc>
          <w:tcPr>
            <w:tcW w:w="3685" w:type="dxa"/>
          </w:tcPr>
          <w:p w14:paraId="0A6AF907" w14:textId="2837E872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ct JS</w:t>
            </w:r>
          </w:p>
        </w:tc>
        <w:tc>
          <w:tcPr>
            <w:tcW w:w="1440" w:type="dxa"/>
          </w:tcPr>
          <w:p w14:paraId="44E028CE" w14:textId="460EDF19" w:rsidR="00C554F8" w:rsidRPr="00681449" w:rsidRDefault="00D5210A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24B14086" w14:textId="7777777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demy Courses </w:t>
            </w:r>
          </w:p>
          <w:p w14:paraId="668A4791" w14:textId="347200C5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f-taught over </w:t>
            </w:r>
            <w:r w:rsidR="009427A1">
              <w:rPr>
                <w:rFonts w:ascii="Arial" w:hAnsi="Arial" w:cs="Arial"/>
              </w:rPr>
              <w:t>6 months</w:t>
            </w:r>
          </w:p>
        </w:tc>
      </w:tr>
      <w:tr w:rsidR="00C554F8" w:rsidRPr="00681449" w14:paraId="3A2EECA2" w14:textId="77777777" w:rsidTr="00D40721">
        <w:tc>
          <w:tcPr>
            <w:tcW w:w="3685" w:type="dxa"/>
          </w:tcPr>
          <w:p w14:paraId="2D821BA6" w14:textId="7C878B12" w:rsidR="00C554F8" w:rsidRPr="00681449" w:rsidRDefault="002B477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bernate</w:t>
            </w:r>
            <w:r w:rsidR="002D4C8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40" w:type="dxa"/>
          </w:tcPr>
          <w:p w14:paraId="736B79A1" w14:textId="4C70BF05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od </w:t>
            </w:r>
          </w:p>
        </w:tc>
        <w:tc>
          <w:tcPr>
            <w:tcW w:w="4225" w:type="dxa"/>
          </w:tcPr>
          <w:p w14:paraId="7D261CE1" w14:textId="483A2ABF" w:rsidR="00E0048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C554F8" w:rsidRPr="00681449" w14:paraId="66E9C7BB" w14:textId="77777777" w:rsidTr="00D40721">
        <w:tc>
          <w:tcPr>
            <w:tcW w:w="3685" w:type="dxa"/>
          </w:tcPr>
          <w:p w14:paraId="662AE340" w14:textId="5ABA3922" w:rsidR="00C554F8" w:rsidRPr="00681449" w:rsidRDefault="002B477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ersion Control Systems (Gitlab, </w:t>
            </w:r>
            <w:proofErr w:type="spellStart"/>
            <w:r>
              <w:rPr>
                <w:rFonts w:ascii="Arial" w:hAnsi="Arial" w:cs="Arial"/>
              </w:rPr>
              <w:t>Github</w:t>
            </w:r>
            <w:proofErr w:type="spellEnd"/>
            <w:r>
              <w:rPr>
                <w:rFonts w:ascii="Arial" w:hAnsi="Arial" w:cs="Arial"/>
              </w:rPr>
              <w:t xml:space="preserve"> and Stash) </w:t>
            </w:r>
          </w:p>
        </w:tc>
        <w:tc>
          <w:tcPr>
            <w:tcW w:w="1440" w:type="dxa"/>
          </w:tcPr>
          <w:p w14:paraId="165CEDB6" w14:textId="13C78898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od</w:t>
            </w:r>
          </w:p>
        </w:tc>
        <w:tc>
          <w:tcPr>
            <w:tcW w:w="4225" w:type="dxa"/>
          </w:tcPr>
          <w:p w14:paraId="108D318D" w14:textId="49A92426" w:rsidR="00C554F8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f-taught over 1 year</w:t>
            </w:r>
            <w:r w:rsidRPr="00681449">
              <w:rPr>
                <w:rFonts w:ascii="Arial" w:hAnsi="Arial" w:cs="Arial"/>
              </w:rPr>
              <w:t xml:space="preserve"> </w:t>
            </w:r>
          </w:p>
          <w:p w14:paraId="78DC9DEB" w14:textId="145BED08" w:rsidR="002B477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  <w:p w14:paraId="06182255" w14:textId="102E0342" w:rsidR="00C554F8" w:rsidRPr="00681449" w:rsidRDefault="00C554F8" w:rsidP="00C06345">
            <w:pPr>
              <w:pStyle w:val="ListParagraph"/>
              <w:spacing w:after="0"/>
              <w:rPr>
                <w:rFonts w:ascii="Arial" w:hAnsi="Arial" w:cs="Arial"/>
              </w:rPr>
            </w:pPr>
          </w:p>
        </w:tc>
      </w:tr>
      <w:tr w:rsidR="00C554F8" w:rsidRPr="00681449" w14:paraId="4E7FAE26" w14:textId="77777777" w:rsidTr="00D40721">
        <w:tc>
          <w:tcPr>
            <w:tcW w:w="3685" w:type="dxa"/>
          </w:tcPr>
          <w:p w14:paraId="313F852C" w14:textId="19CE6EB0" w:rsidR="00C554F8" w:rsidRPr="00681449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End Core</w:t>
            </w:r>
          </w:p>
          <w:p w14:paraId="31A03B42" w14:textId="78291A1C" w:rsidR="00C554F8" w:rsidRPr="00681449" w:rsidRDefault="00C554F8" w:rsidP="00C06345">
            <w:pPr>
              <w:spacing w:line="276" w:lineRule="auto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(HTML/CSS/</w:t>
            </w:r>
            <w:r w:rsidR="002D4C85">
              <w:rPr>
                <w:rFonts w:ascii="Arial" w:hAnsi="Arial" w:cs="Arial"/>
              </w:rPr>
              <w:t>SASS</w:t>
            </w:r>
            <w:r w:rsidRPr="00681449">
              <w:rPr>
                <w:rFonts w:ascii="Arial" w:hAnsi="Arial" w:cs="Arial"/>
              </w:rPr>
              <w:t>)</w:t>
            </w:r>
          </w:p>
        </w:tc>
        <w:tc>
          <w:tcPr>
            <w:tcW w:w="1440" w:type="dxa"/>
          </w:tcPr>
          <w:p w14:paraId="6B0E2326" w14:textId="791CDFFD" w:rsidR="00C554F8" w:rsidRPr="00681449" w:rsidRDefault="00C554F8" w:rsidP="00C06345">
            <w:pPr>
              <w:spacing w:line="276" w:lineRule="auto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1E6C1D66" w14:textId="0F2C4136" w:rsidR="002B4775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  <w:p w14:paraId="01DDF403" w14:textId="0DC374FF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 xml:space="preserve">University </w:t>
            </w:r>
            <w:r w:rsidR="00C06345">
              <w:rPr>
                <w:rFonts w:ascii="Arial" w:hAnsi="Arial" w:cs="Arial"/>
              </w:rPr>
              <w:t>courses</w:t>
            </w:r>
            <w:r w:rsidR="00E46CA5">
              <w:rPr>
                <w:rFonts w:ascii="Arial" w:hAnsi="Arial" w:cs="Arial"/>
              </w:rPr>
              <w:t>/units</w:t>
            </w:r>
          </w:p>
          <w:p w14:paraId="18675049" w14:textId="2C4AE4B1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f-taught over </w:t>
            </w:r>
            <w:r w:rsidR="009427A1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 years</w:t>
            </w:r>
          </w:p>
        </w:tc>
      </w:tr>
      <w:tr w:rsidR="002D4C85" w:rsidRPr="00681449" w14:paraId="03C3D034" w14:textId="77777777" w:rsidTr="00D40721">
        <w:tc>
          <w:tcPr>
            <w:tcW w:w="3685" w:type="dxa"/>
          </w:tcPr>
          <w:p w14:paraId="2CAE5471" w14:textId="7AD060D2" w:rsidR="002D4C85" w:rsidRDefault="002B4775" w:rsidP="002D4C8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cker, Jenkin and Maven (DevOps)</w:t>
            </w:r>
          </w:p>
        </w:tc>
        <w:tc>
          <w:tcPr>
            <w:tcW w:w="1440" w:type="dxa"/>
          </w:tcPr>
          <w:p w14:paraId="36EA4732" w14:textId="43F82720" w:rsidR="002D4C85" w:rsidRPr="00681449" w:rsidRDefault="002D4C85" w:rsidP="002D4C8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54BA2254" w14:textId="33B05E49" w:rsidR="002B4775" w:rsidRPr="002B4775" w:rsidRDefault="002B4775" w:rsidP="002B477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C554F8" w:rsidRPr="00681449" w14:paraId="7A603C3F" w14:textId="77777777" w:rsidTr="00D40721">
        <w:tc>
          <w:tcPr>
            <w:tcW w:w="3685" w:type="dxa"/>
          </w:tcPr>
          <w:p w14:paraId="1348D966" w14:textId="5C88F17F" w:rsidR="00C554F8" w:rsidRPr="00681449" w:rsidRDefault="00C554F8" w:rsidP="00C06345">
            <w:pPr>
              <w:spacing w:line="276" w:lineRule="auto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Time management and ability to work under pressure</w:t>
            </w:r>
          </w:p>
        </w:tc>
        <w:tc>
          <w:tcPr>
            <w:tcW w:w="1440" w:type="dxa"/>
          </w:tcPr>
          <w:p w14:paraId="6CC8DF9D" w14:textId="381C21FC" w:rsidR="00C554F8" w:rsidRPr="00681449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1A398C90" w14:textId="3D2165E2" w:rsidR="00C06345" w:rsidRPr="00C06345" w:rsidRDefault="00C06345" w:rsidP="00E00485">
            <w:pPr>
              <w:pStyle w:val="ListParagraph"/>
              <w:spacing w:after="0"/>
              <w:rPr>
                <w:rFonts w:ascii="Arial" w:hAnsi="Arial" w:cs="Arial"/>
              </w:rPr>
            </w:pPr>
            <w:r w:rsidRPr="00C06345">
              <w:rPr>
                <w:rFonts w:ascii="Arial" w:hAnsi="Arial" w:cs="Arial"/>
              </w:rPr>
              <w:t>E</w:t>
            </w:r>
            <w:r w:rsidR="00C554F8" w:rsidRPr="00C06345">
              <w:rPr>
                <w:rFonts w:ascii="Arial" w:hAnsi="Arial" w:cs="Arial"/>
              </w:rPr>
              <w:t>xperiences</w:t>
            </w:r>
            <w:r w:rsidRPr="00C06345">
              <w:rPr>
                <w:rFonts w:ascii="Arial" w:hAnsi="Arial" w:cs="Arial"/>
              </w:rPr>
              <w:t xml:space="preserve"> from</w:t>
            </w:r>
          </w:p>
          <w:p w14:paraId="68E3BC56" w14:textId="2ACC3DC4" w:rsidR="00C06345" w:rsidRDefault="00C0634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deadlines</w:t>
            </w:r>
          </w:p>
          <w:p w14:paraId="104F56B7" w14:textId="7D43E74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mist Warehouse</w:t>
            </w:r>
          </w:p>
          <w:p w14:paraId="713787C3" w14:textId="74CD2BD8" w:rsidR="00C06345" w:rsidRPr="00681449" w:rsidRDefault="00C3542A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</w:tbl>
    <w:p w14:paraId="382FC4C5" w14:textId="73FD31C2" w:rsidR="00C554F8" w:rsidRPr="00681449" w:rsidRDefault="00C554F8" w:rsidP="00C06345">
      <w:pPr>
        <w:spacing w:line="276" w:lineRule="auto"/>
        <w:rPr>
          <w:rFonts w:ascii="Arial" w:hAnsi="Arial" w:cs="Arial"/>
        </w:rPr>
      </w:pPr>
    </w:p>
    <w:p w14:paraId="1140DFA4" w14:textId="77777777" w:rsidR="00F04A05" w:rsidRPr="00681449" w:rsidRDefault="00F04A05" w:rsidP="00F04A0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1BE80552" w14:textId="77777777" w:rsidR="00EF0C28" w:rsidRDefault="00EF0C28" w:rsidP="00F04A05">
      <w:pPr>
        <w:spacing w:line="276" w:lineRule="auto"/>
        <w:rPr>
          <w:rFonts w:ascii="Arial" w:hAnsi="Arial" w:cs="Arial"/>
          <w:b/>
        </w:rPr>
      </w:pPr>
    </w:p>
    <w:p w14:paraId="1C093791" w14:textId="77777777" w:rsidR="002B4775" w:rsidRDefault="002B4775" w:rsidP="00F04A05">
      <w:pPr>
        <w:spacing w:line="276" w:lineRule="auto"/>
        <w:rPr>
          <w:rFonts w:ascii="Arial" w:hAnsi="Arial" w:cs="Arial"/>
          <w:b/>
        </w:rPr>
      </w:pPr>
    </w:p>
    <w:p w14:paraId="45CFD33F" w14:textId="2FCE6519" w:rsidR="00F04A05" w:rsidRPr="00681449" w:rsidRDefault="00F04A05" w:rsidP="00F04A0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ACHIEVEVEMENTS AND AWARDS</w:t>
      </w:r>
    </w:p>
    <w:p w14:paraId="50E7E2AA" w14:textId="63090627" w:rsidR="00F04A05" w:rsidRPr="00681449" w:rsidRDefault="00F04A05" w:rsidP="00F04A0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2017</w:t>
      </w:r>
      <w:r w:rsidRPr="00681449">
        <w:rPr>
          <w:rFonts w:ascii="Arial" w:hAnsi="Arial" w:cs="Arial"/>
        </w:rPr>
        <w:tab/>
      </w:r>
      <w:r w:rsidRPr="00681449">
        <w:rPr>
          <w:rFonts w:ascii="Arial" w:hAnsi="Arial" w:cs="Arial"/>
        </w:rPr>
        <w:tab/>
        <w:t>C</w:t>
      </w:r>
      <w:r w:rsidR="002D4C85">
        <w:rPr>
          <w:rFonts w:ascii="Arial" w:hAnsi="Arial" w:cs="Arial"/>
        </w:rPr>
        <w:t xml:space="preserve">Q </w:t>
      </w:r>
      <w:r w:rsidRPr="00681449">
        <w:rPr>
          <w:rFonts w:ascii="Arial" w:hAnsi="Arial" w:cs="Arial"/>
        </w:rPr>
        <w:t>University V</w:t>
      </w:r>
      <w:r w:rsidR="002D4C85">
        <w:rPr>
          <w:rFonts w:ascii="Arial" w:hAnsi="Arial" w:cs="Arial"/>
        </w:rPr>
        <w:t xml:space="preserve">ice </w:t>
      </w:r>
      <w:r w:rsidRPr="00681449">
        <w:rPr>
          <w:rFonts w:ascii="Arial" w:hAnsi="Arial" w:cs="Arial"/>
        </w:rPr>
        <w:t>C</w:t>
      </w:r>
      <w:r w:rsidR="002D4C85">
        <w:rPr>
          <w:rFonts w:ascii="Arial" w:hAnsi="Arial" w:cs="Arial"/>
        </w:rPr>
        <w:t xml:space="preserve">hancellor </w:t>
      </w:r>
      <w:r w:rsidRPr="00681449">
        <w:rPr>
          <w:rFonts w:ascii="Arial" w:hAnsi="Arial" w:cs="Arial"/>
        </w:rPr>
        <w:t>Scholarship</w:t>
      </w:r>
    </w:p>
    <w:p w14:paraId="7FE485E3" w14:textId="789139C2" w:rsidR="00F04A05" w:rsidRPr="00681449" w:rsidRDefault="00F04A05" w:rsidP="00F04A0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2012</w:t>
      </w:r>
      <w:r w:rsidRPr="00681449">
        <w:rPr>
          <w:rFonts w:ascii="Arial" w:hAnsi="Arial" w:cs="Arial"/>
        </w:rPr>
        <w:tab/>
      </w:r>
      <w:r w:rsidRPr="00681449">
        <w:rPr>
          <w:rFonts w:ascii="Arial" w:hAnsi="Arial" w:cs="Arial"/>
        </w:rPr>
        <w:tab/>
      </w:r>
      <w:r w:rsidR="00E00485">
        <w:rPr>
          <w:rFonts w:ascii="Arial" w:hAnsi="Arial" w:cs="Arial"/>
        </w:rPr>
        <w:t>3</w:t>
      </w:r>
      <w:r w:rsidRPr="00681449">
        <w:rPr>
          <w:rFonts w:ascii="Arial" w:hAnsi="Arial" w:cs="Arial"/>
          <w:vertAlign w:val="superscript"/>
        </w:rPr>
        <w:t>st</w:t>
      </w:r>
      <w:r w:rsidRPr="00681449">
        <w:rPr>
          <w:rFonts w:ascii="Arial" w:hAnsi="Arial" w:cs="Arial"/>
        </w:rPr>
        <w:t xml:space="preserve"> in Inters</w:t>
      </w:r>
      <w:r w:rsidR="00E00485">
        <w:rPr>
          <w:rFonts w:ascii="Arial" w:hAnsi="Arial" w:cs="Arial"/>
        </w:rPr>
        <w:t>tate</w:t>
      </w:r>
      <w:r w:rsidRPr="00681449">
        <w:rPr>
          <w:rFonts w:ascii="Arial" w:hAnsi="Arial" w:cs="Arial"/>
        </w:rPr>
        <w:t xml:space="preserve"> </w:t>
      </w:r>
      <w:r w:rsidR="00E00485">
        <w:rPr>
          <w:rFonts w:ascii="Arial" w:hAnsi="Arial" w:cs="Arial"/>
        </w:rPr>
        <w:t>Chess Competition</w:t>
      </w:r>
      <w:r w:rsidRPr="00681449">
        <w:rPr>
          <w:rFonts w:ascii="Arial" w:hAnsi="Arial" w:cs="Arial"/>
        </w:rPr>
        <w:t xml:space="preserve">, </w:t>
      </w:r>
      <w:r w:rsidR="002D4C85" w:rsidRPr="002D4C85">
        <w:rPr>
          <w:rFonts w:ascii="Arial" w:hAnsi="Arial" w:cs="Arial"/>
          <w:bCs/>
          <w:color w:val="000000" w:themeColor="text1"/>
        </w:rPr>
        <w:t xml:space="preserve">SOS </w:t>
      </w:r>
      <w:r w:rsidR="002D4C85" w:rsidRPr="002D4C85">
        <w:rPr>
          <w:rFonts w:ascii="Arial" w:hAnsi="Arial" w:cs="Arial"/>
          <w:color w:val="000000" w:themeColor="text1"/>
        </w:rPr>
        <w:t>Hermann Gmeiner School</w:t>
      </w:r>
    </w:p>
    <w:p w14:paraId="560DECF4" w14:textId="177C21FC" w:rsidR="007D42D4" w:rsidRPr="00E15EF6" w:rsidRDefault="007D42D4" w:rsidP="00C06345">
      <w:pPr>
        <w:spacing w:line="276" w:lineRule="auto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00C6C809" w14:textId="6894C40D" w:rsidR="00182D5E" w:rsidRPr="00681449" w:rsidRDefault="00182D5E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HOBBIES AND INTERESTS</w:t>
      </w:r>
    </w:p>
    <w:p w14:paraId="41D8FF54" w14:textId="10CFF58D" w:rsidR="007D42D4" w:rsidRPr="00681449" w:rsidRDefault="00D00DD6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Sports: Football, </w:t>
      </w:r>
      <w:r w:rsidR="00363F2A">
        <w:rPr>
          <w:rFonts w:ascii="Arial" w:eastAsia="Times New Roman" w:hAnsi="Arial" w:cs="Arial"/>
          <w:color w:val="000000" w:themeColor="text1"/>
        </w:rPr>
        <w:t>Chess</w:t>
      </w:r>
    </w:p>
    <w:p w14:paraId="3CC81348" w14:textId="150BCA03" w:rsidR="007D42D4" w:rsidRDefault="007D42D4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</w:rPr>
      </w:pPr>
      <w:r w:rsidRPr="00681449">
        <w:rPr>
          <w:rFonts w:ascii="Arial" w:eastAsia="Times New Roman" w:hAnsi="Arial" w:cs="Arial"/>
          <w:color w:val="000000" w:themeColor="text1"/>
        </w:rPr>
        <w:t xml:space="preserve">Bicycling </w:t>
      </w:r>
      <w:r w:rsidR="00363F2A">
        <w:rPr>
          <w:rFonts w:ascii="Arial" w:eastAsia="Times New Roman" w:hAnsi="Arial" w:cs="Arial"/>
          <w:color w:val="000000" w:themeColor="text1"/>
        </w:rPr>
        <w:t>and Hiking</w:t>
      </w:r>
      <w:r w:rsidRPr="00681449">
        <w:rPr>
          <w:rFonts w:ascii="Arial" w:eastAsia="Times New Roman" w:hAnsi="Arial" w:cs="Arial"/>
          <w:color w:val="000000" w:themeColor="text1"/>
        </w:rPr>
        <w:t>.</w:t>
      </w:r>
    </w:p>
    <w:p w14:paraId="6FB3C0DA" w14:textId="1A5DC1A4" w:rsidR="007D42D4" w:rsidRPr="00B5117C" w:rsidRDefault="002B4775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Science Non-fiction</w:t>
      </w:r>
      <w:r w:rsidR="00363F2A">
        <w:rPr>
          <w:rFonts w:ascii="Arial" w:eastAsia="Times New Roman" w:hAnsi="Arial" w:cs="Arial"/>
          <w:color w:val="000000" w:themeColor="text1"/>
        </w:rPr>
        <w:t xml:space="preserve"> Novels</w:t>
      </w:r>
    </w:p>
    <w:sectPr w:rsidR="007D42D4" w:rsidRPr="00B5117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CC242" w14:textId="77777777" w:rsidR="00EE7ABB" w:rsidRDefault="00EE7ABB" w:rsidP="00583B6D">
      <w:r>
        <w:separator/>
      </w:r>
    </w:p>
  </w:endnote>
  <w:endnote w:type="continuationSeparator" w:id="0">
    <w:p w14:paraId="1274514C" w14:textId="77777777" w:rsidR="00EE7ABB" w:rsidRDefault="00EE7ABB" w:rsidP="00583B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7652699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6EEA311" w14:textId="23C6A7EA" w:rsidR="00766840" w:rsidRDefault="0076684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6D2B2BE" w14:textId="77777777" w:rsidR="00766840" w:rsidRDefault="007668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2860C" w14:textId="77777777" w:rsidR="00EE7ABB" w:rsidRDefault="00EE7ABB" w:rsidP="00583B6D">
      <w:r>
        <w:separator/>
      </w:r>
    </w:p>
  </w:footnote>
  <w:footnote w:type="continuationSeparator" w:id="0">
    <w:p w14:paraId="32B19CDC" w14:textId="77777777" w:rsidR="00EE7ABB" w:rsidRDefault="00EE7ABB" w:rsidP="00583B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AB0EB" w14:textId="727144BD" w:rsidR="007D42D4" w:rsidRPr="00D23EBD" w:rsidRDefault="007D42D4" w:rsidP="00583B6D">
    <w:pPr>
      <w:pStyle w:val="Header"/>
      <w:jc w:val="center"/>
      <w:rPr>
        <w:rFonts w:ascii="Arial" w:hAnsi="Arial" w:cs="Arial"/>
        <w:i/>
      </w:rPr>
    </w:pPr>
    <w:r w:rsidRPr="00D23EBD">
      <w:rPr>
        <w:rFonts w:ascii="Arial" w:hAnsi="Arial" w:cs="Arial"/>
        <w:i/>
      </w:rPr>
      <w:t>R</w:t>
    </w:r>
    <w:r w:rsidR="00D23EBD" w:rsidRPr="00D23EBD">
      <w:rPr>
        <w:rFonts w:ascii="Arial" w:hAnsi="Arial" w:cs="Arial"/>
        <w:i/>
      </w:rPr>
      <w:t>esu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61507"/>
    <w:multiLevelType w:val="hybridMultilevel"/>
    <w:tmpl w:val="BB900F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C42327"/>
    <w:multiLevelType w:val="hybridMultilevel"/>
    <w:tmpl w:val="6C68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912B3"/>
    <w:multiLevelType w:val="hybridMultilevel"/>
    <w:tmpl w:val="96548D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14A82"/>
    <w:multiLevelType w:val="hybridMultilevel"/>
    <w:tmpl w:val="62D87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B1522"/>
    <w:multiLevelType w:val="hybridMultilevel"/>
    <w:tmpl w:val="FBA45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91C99"/>
    <w:multiLevelType w:val="hybridMultilevel"/>
    <w:tmpl w:val="9A52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BE0B0C"/>
    <w:multiLevelType w:val="hybridMultilevel"/>
    <w:tmpl w:val="F67472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93FBF"/>
    <w:multiLevelType w:val="hybridMultilevel"/>
    <w:tmpl w:val="AD8658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C81754"/>
    <w:multiLevelType w:val="hybridMultilevel"/>
    <w:tmpl w:val="68B421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92589"/>
    <w:multiLevelType w:val="hybridMultilevel"/>
    <w:tmpl w:val="52387D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585A39"/>
    <w:multiLevelType w:val="multilevel"/>
    <w:tmpl w:val="1FDEE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CD5A7D"/>
    <w:multiLevelType w:val="hybridMultilevel"/>
    <w:tmpl w:val="5FBE9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A49F7"/>
    <w:multiLevelType w:val="hybridMultilevel"/>
    <w:tmpl w:val="8124E4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51155"/>
    <w:multiLevelType w:val="hybridMultilevel"/>
    <w:tmpl w:val="1A8E0E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3709D"/>
    <w:multiLevelType w:val="hybridMultilevel"/>
    <w:tmpl w:val="BA4A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8975CA"/>
    <w:multiLevelType w:val="hybridMultilevel"/>
    <w:tmpl w:val="0CD8F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BF0508"/>
    <w:multiLevelType w:val="hybridMultilevel"/>
    <w:tmpl w:val="6158F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910803"/>
    <w:multiLevelType w:val="hybridMultilevel"/>
    <w:tmpl w:val="EACAD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B3250E"/>
    <w:multiLevelType w:val="hybridMultilevel"/>
    <w:tmpl w:val="8A185140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9" w15:restartNumberingAfterBreak="0">
    <w:nsid w:val="78CE5331"/>
    <w:multiLevelType w:val="multilevel"/>
    <w:tmpl w:val="AB5ED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AE86335"/>
    <w:multiLevelType w:val="hybridMultilevel"/>
    <w:tmpl w:val="4F4EE3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6C4360"/>
    <w:multiLevelType w:val="multilevel"/>
    <w:tmpl w:val="F8DCB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11"/>
  </w:num>
  <w:num w:numId="3">
    <w:abstractNumId w:val="4"/>
  </w:num>
  <w:num w:numId="4">
    <w:abstractNumId w:val="9"/>
  </w:num>
  <w:num w:numId="5">
    <w:abstractNumId w:val="5"/>
  </w:num>
  <w:num w:numId="6">
    <w:abstractNumId w:val="15"/>
  </w:num>
  <w:num w:numId="7">
    <w:abstractNumId w:val="1"/>
  </w:num>
  <w:num w:numId="8">
    <w:abstractNumId w:val="14"/>
  </w:num>
  <w:num w:numId="9">
    <w:abstractNumId w:val="17"/>
  </w:num>
  <w:num w:numId="10">
    <w:abstractNumId w:val="2"/>
  </w:num>
  <w:num w:numId="11">
    <w:abstractNumId w:val="0"/>
  </w:num>
  <w:num w:numId="12">
    <w:abstractNumId w:val="16"/>
  </w:num>
  <w:num w:numId="13">
    <w:abstractNumId w:val="3"/>
  </w:num>
  <w:num w:numId="14">
    <w:abstractNumId w:val="7"/>
  </w:num>
  <w:num w:numId="15">
    <w:abstractNumId w:val="6"/>
  </w:num>
  <w:num w:numId="16">
    <w:abstractNumId w:val="12"/>
  </w:num>
  <w:num w:numId="17">
    <w:abstractNumId w:val="8"/>
  </w:num>
  <w:num w:numId="18">
    <w:abstractNumId w:val="13"/>
  </w:num>
  <w:num w:numId="19">
    <w:abstractNumId w:val="10"/>
  </w:num>
  <w:num w:numId="20">
    <w:abstractNumId w:val="18"/>
  </w:num>
  <w:num w:numId="21">
    <w:abstractNumId w:val="21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0MDExsTQwNzW0tDRX0lEKTi0uzszPAykwrwUA3xfNOCwAAAA="/>
  </w:docVars>
  <w:rsids>
    <w:rsidRoot w:val="00323010"/>
    <w:rsid w:val="00011EF9"/>
    <w:rsid w:val="00030E3F"/>
    <w:rsid w:val="00082037"/>
    <w:rsid w:val="000E31DE"/>
    <w:rsid w:val="00110446"/>
    <w:rsid w:val="00110CD6"/>
    <w:rsid w:val="001129AB"/>
    <w:rsid w:val="001167D8"/>
    <w:rsid w:val="0012746B"/>
    <w:rsid w:val="0013302F"/>
    <w:rsid w:val="0013440B"/>
    <w:rsid w:val="00136AB0"/>
    <w:rsid w:val="00137B3E"/>
    <w:rsid w:val="00182D5E"/>
    <w:rsid w:val="001865A9"/>
    <w:rsid w:val="001B05E8"/>
    <w:rsid w:val="001B4F96"/>
    <w:rsid w:val="001F7668"/>
    <w:rsid w:val="002062B6"/>
    <w:rsid w:val="0023636E"/>
    <w:rsid w:val="002B4775"/>
    <w:rsid w:val="002D4C85"/>
    <w:rsid w:val="002E4020"/>
    <w:rsid w:val="0030200C"/>
    <w:rsid w:val="00323010"/>
    <w:rsid w:val="00334908"/>
    <w:rsid w:val="00363F2A"/>
    <w:rsid w:val="00385229"/>
    <w:rsid w:val="00387C8A"/>
    <w:rsid w:val="003A3C7E"/>
    <w:rsid w:val="003A7E9A"/>
    <w:rsid w:val="003C4EEF"/>
    <w:rsid w:val="003F6951"/>
    <w:rsid w:val="00411E25"/>
    <w:rsid w:val="005231BB"/>
    <w:rsid w:val="00583B6D"/>
    <w:rsid w:val="00584D8E"/>
    <w:rsid w:val="005F3925"/>
    <w:rsid w:val="00661DA4"/>
    <w:rsid w:val="00681449"/>
    <w:rsid w:val="00707187"/>
    <w:rsid w:val="007227BE"/>
    <w:rsid w:val="00766840"/>
    <w:rsid w:val="00796323"/>
    <w:rsid w:val="007D42D4"/>
    <w:rsid w:val="007E2422"/>
    <w:rsid w:val="00830E02"/>
    <w:rsid w:val="00863D2E"/>
    <w:rsid w:val="008A682C"/>
    <w:rsid w:val="008C476B"/>
    <w:rsid w:val="00907993"/>
    <w:rsid w:val="009324B2"/>
    <w:rsid w:val="009331AD"/>
    <w:rsid w:val="009427A1"/>
    <w:rsid w:val="009D2685"/>
    <w:rsid w:val="009E18B8"/>
    <w:rsid w:val="00A0142E"/>
    <w:rsid w:val="00A60C39"/>
    <w:rsid w:val="00A651A2"/>
    <w:rsid w:val="00B50151"/>
    <w:rsid w:val="00B5117C"/>
    <w:rsid w:val="00B94B75"/>
    <w:rsid w:val="00BB4053"/>
    <w:rsid w:val="00BC069A"/>
    <w:rsid w:val="00C06345"/>
    <w:rsid w:val="00C3542A"/>
    <w:rsid w:val="00C41EE3"/>
    <w:rsid w:val="00C554F8"/>
    <w:rsid w:val="00D00DD6"/>
    <w:rsid w:val="00D23EBD"/>
    <w:rsid w:val="00D40721"/>
    <w:rsid w:val="00D5210A"/>
    <w:rsid w:val="00DE4115"/>
    <w:rsid w:val="00E00485"/>
    <w:rsid w:val="00E15EF6"/>
    <w:rsid w:val="00E21985"/>
    <w:rsid w:val="00E46CA5"/>
    <w:rsid w:val="00E521A7"/>
    <w:rsid w:val="00EB7245"/>
    <w:rsid w:val="00EE20B3"/>
    <w:rsid w:val="00EE7ABB"/>
    <w:rsid w:val="00EF0C28"/>
    <w:rsid w:val="00EF5A05"/>
    <w:rsid w:val="00F04A05"/>
    <w:rsid w:val="00FC41DE"/>
    <w:rsid w:val="00FD2EB1"/>
    <w:rsid w:val="00FF1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C42A7"/>
  <w15:chartTrackingRefBased/>
  <w15:docId w15:val="{EE6FAC8E-6035-45D6-9BAB-F6A77670B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3D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3B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3B6D"/>
  </w:style>
  <w:style w:type="paragraph" w:styleId="Footer">
    <w:name w:val="footer"/>
    <w:basedOn w:val="Normal"/>
    <w:link w:val="FooterChar"/>
    <w:uiPriority w:val="99"/>
    <w:unhideWhenUsed/>
    <w:rsid w:val="00583B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3B6D"/>
  </w:style>
  <w:style w:type="paragraph" w:styleId="ListParagraph">
    <w:name w:val="List Paragraph"/>
    <w:basedOn w:val="Normal"/>
    <w:uiPriority w:val="34"/>
    <w:qFormat/>
    <w:rsid w:val="001167D8"/>
    <w:pPr>
      <w:spacing w:after="200" w:line="276" w:lineRule="auto"/>
      <w:ind w:left="720"/>
      <w:contextualSpacing/>
    </w:pPr>
    <w:rPr>
      <w:rFonts w:eastAsiaTheme="minorEastAsia"/>
      <w:lang w:eastAsia="en-AU"/>
    </w:rPr>
  </w:style>
  <w:style w:type="table" w:styleId="TableGrid">
    <w:name w:val="Table Grid"/>
    <w:basedOn w:val="TableNormal"/>
    <w:uiPriority w:val="39"/>
    <w:rsid w:val="00C55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54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4F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4B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B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B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B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B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0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01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47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mith10rooney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563</Words>
  <Characters>3745</Characters>
  <Application>Microsoft Office Word</Application>
  <DocSecurity>0</DocSecurity>
  <Lines>162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Dangol</dc:creator>
  <cp:keywords/>
  <dc:description/>
  <cp:lastModifiedBy>Smith Thapa</cp:lastModifiedBy>
  <cp:revision>15</cp:revision>
  <dcterms:created xsi:type="dcterms:W3CDTF">2020-06-12T23:14:00Z</dcterms:created>
  <dcterms:modified xsi:type="dcterms:W3CDTF">2021-07-30T13:26:00Z</dcterms:modified>
</cp:coreProperties>
</file>